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59E625" w14:textId="14283354" w:rsidR="00D71EA0" w:rsidRDefault="00E54AE7" w:rsidP="00D71EA0">
      <w:pPr>
        <w:pStyle w:val="Heading1"/>
        <w:spacing w:before="240"/>
        <w:jc w:val="center"/>
        <w:rPr>
          <w:noProof/>
        </w:rPr>
      </w:pPr>
      <w:r>
        <w:t>Lab</w:t>
      </w:r>
      <w:r w:rsidR="00D71EA0" w:rsidRPr="00D71EA0">
        <w:t xml:space="preserve">: </w:t>
      </w:r>
      <w:r w:rsidR="004F14C5" w:rsidRPr="004F14C5">
        <w:rPr>
          <w:noProof/>
        </w:rPr>
        <w:t>HTML and CSS: Box Model, Containers and Flexbox</w:t>
      </w:r>
    </w:p>
    <w:p w14:paraId="53D35A97" w14:textId="77777777" w:rsidR="00E54AE7" w:rsidRPr="000A1EC1" w:rsidRDefault="00E54AE7" w:rsidP="000A1EC1">
      <w:pPr>
        <w:pStyle w:val="Heading3"/>
        <w:numPr>
          <w:ilvl w:val="0"/>
          <w:numId w:val="4"/>
        </w:numPr>
        <w:ind w:left="284" w:hanging="284"/>
        <w:rPr>
          <w:highlight w:val="yellow"/>
        </w:rPr>
      </w:pPr>
      <w:bookmarkStart w:id="0" w:name="_Hlk164335978"/>
      <w:bookmarkStart w:id="1" w:name="_Hlk164343193"/>
      <w:r w:rsidRPr="000A1EC1">
        <w:rPr>
          <w:highlight w:val="yellow"/>
        </w:rPr>
        <w:t xml:space="preserve">Box Model </w:t>
      </w:r>
      <w:proofErr w:type="spellStart"/>
      <w:r w:rsidRPr="000A1EC1">
        <w:rPr>
          <w:highlight w:val="yellow"/>
        </w:rPr>
        <w:t>Visualised</w:t>
      </w:r>
      <w:proofErr w:type="spellEnd"/>
    </w:p>
    <w:p w14:paraId="6E473DA0" w14:textId="77777777" w:rsidR="00E54AE7" w:rsidRPr="00BD4461" w:rsidRDefault="00E54AE7" w:rsidP="00E54AE7">
      <w:pPr>
        <w:rPr>
          <w:lang w:val="en-GB"/>
        </w:rPr>
      </w:pPr>
      <w:r>
        <w:rPr>
          <w:noProof/>
        </w:rPr>
        <w:drawing>
          <wp:inline distT="0" distB="0" distL="0" distR="0" wp14:anchorId="69D4CD69" wp14:editId="689124AB">
            <wp:extent cx="6545856" cy="1909526"/>
            <wp:effectExtent l="12700" t="12700" r="7620" b="8255"/>
            <wp:docPr id="1909876639" name="Картина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140"/>
                    <a:stretch/>
                  </pic:blipFill>
                  <pic:spPr bwMode="auto">
                    <a:xfrm>
                      <a:off x="0" y="0"/>
                      <a:ext cx="6545856" cy="190952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D89EC" w14:textId="6B2B3E34" w:rsidR="00E54AE7" w:rsidRPr="009A4E6D" w:rsidRDefault="00E54AE7" w:rsidP="00E54AE7">
      <w:pPr>
        <w:pStyle w:val="Heading4"/>
        <w:rPr>
          <w:lang w:val="bg-BG"/>
        </w:rPr>
      </w:pPr>
      <w:bookmarkStart w:id="2" w:name="_Hlk167088906"/>
      <w:r w:rsidRPr="00437BDC">
        <w:t>Objective</w:t>
      </w:r>
    </w:p>
    <w:p w14:paraId="3090F8E7" w14:textId="77777777" w:rsidR="00E54AE7" w:rsidRPr="003A43C1" w:rsidRDefault="00E54AE7" w:rsidP="00E54AE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44A98B69" w14:textId="74FE337E" w:rsidR="00E54AE7" w:rsidRPr="009A4E6D" w:rsidRDefault="00E54AE7" w:rsidP="00E54AE7">
      <w:pPr>
        <w:pStyle w:val="Heading4"/>
        <w:rPr>
          <w:lang w:val="bg-BG"/>
        </w:rPr>
      </w:pPr>
      <w:r w:rsidRPr="00437BDC">
        <w:t>Requirements</w:t>
      </w:r>
    </w:p>
    <w:p w14:paraId="37561EA6" w14:textId="77777777" w:rsidR="00E54AE7" w:rsidRPr="00990DD7" w:rsidRDefault="00E54AE7" w:rsidP="000A1EC1">
      <w:pPr>
        <w:numPr>
          <w:ilvl w:val="0"/>
          <w:numId w:val="2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DE2A888" w14:textId="77777777" w:rsidR="00E54AE7" w:rsidRPr="00990DD7" w:rsidRDefault="00E54AE7" w:rsidP="000A1EC1">
      <w:pPr>
        <w:numPr>
          <w:ilvl w:val="1"/>
          <w:numId w:val="2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box-model-visualised</w:t>
      </w:r>
      <w:r w:rsidRPr="00990DD7">
        <w:rPr>
          <w:b/>
          <w:bCs/>
        </w:rPr>
        <w:t>.html</w:t>
      </w:r>
    </w:p>
    <w:p w14:paraId="7B686EA0" w14:textId="77777777" w:rsidR="00E54AE7" w:rsidRPr="003A43C1" w:rsidRDefault="00E54AE7" w:rsidP="000A1EC1">
      <w:pPr>
        <w:numPr>
          <w:ilvl w:val="1"/>
          <w:numId w:val="2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 w:rsidRPr="003A43C1">
        <w:rPr>
          <w:b/>
          <w:bCs/>
          <w:lang w:val="en-GB"/>
        </w:rPr>
        <w:t>box-model-visualised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bookmarkStart w:id="3" w:name="_Hlk164336033"/>
      <w:bookmarkEnd w:id="0"/>
      <w:bookmarkEnd w:id="1"/>
      <w:bookmarkEnd w:id="2"/>
      <w:proofErr w:type="spellEnd"/>
    </w:p>
    <w:p w14:paraId="7068EED3" w14:textId="77777777" w:rsidR="00E54AE7" w:rsidRPr="00840D82" w:rsidRDefault="00E54AE7" w:rsidP="000A1EC1">
      <w:pPr>
        <w:pStyle w:val="Heading3"/>
        <w:numPr>
          <w:ilvl w:val="0"/>
          <w:numId w:val="4"/>
        </w:numPr>
        <w:ind w:left="284" w:hanging="284"/>
        <w:rPr>
          <w:highlight w:val="yellow"/>
        </w:rPr>
      </w:pPr>
      <w:r w:rsidRPr="00840D82">
        <w:rPr>
          <w:highlight w:val="yellow"/>
        </w:rPr>
        <w:t>Layout – Centered Container</w:t>
      </w:r>
    </w:p>
    <w:p w14:paraId="7E8050E7" w14:textId="77777777" w:rsidR="00453E3C" w:rsidRPr="00453E3C" w:rsidRDefault="00453E3C" w:rsidP="00453E3C"/>
    <w:p w14:paraId="049F1ADA" w14:textId="77777777" w:rsidR="00E54AE7" w:rsidRDefault="00E54AE7" w:rsidP="00E54AE7">
      <w:pPr>
        <w:rPr>
          <w:lang w:val="en-GB"/>
        </w:rPr>
      </w:pPr>
      <w:r>
        <w:rPr>
          <w:noProof/>
        </w:rPr>
        <w:drawing>
          <wp:inline distT="0" distB="0" distL="0" distR="0" wp14:anchorId="5B7F2FEE" wp14:editId="4CAFEC97">
            <wp:extent cx="6621780" cy="2749550"/>
            <wp:effectExtent l="12700" t="12700" r="7620" b="19050"/>
            <wp:docPr id="1637058108" name="Картина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58108" name="Картина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" r="5" b="26180"/>
                    <a:stretch/>
                  </pic:blipFill>
                  <pic:spPr bwMode="auto">
                    <a:xfrm>
                      <a:off x="0" y="0"/>
                      <a:ext cx="6622922" cy="275002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3"/>
    <w:p w14:paraId="358A92F3" w14:textId="570A6A79" w:rsidR="00E54AE7" w:rsidRPr="009A4E6D" w:rsidRDefault="00E54AE7" w:rsidP="00E54AE7">
      <w:pPr>
        <w:pStyle w:val="Heading4"/>
        <w:rPr>
          <w:lang w:val="bg-BG"/>
        </w:rPr>
      </w:pPr>
      <w:r w:rsidRPr="00437BDC">
        <w:t>Objective</w:t>
      </w:r>
    </w:p>
    <w:p w14:paraId="203435FE" w14:textId="77777777" w:rsidR="00E54AE7" w:rsidRPr="003A43C1" w:rsidRDefault="00E54AE7" w:rsidP="00E54AE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E081037" w14:textId="45A38DFB" w:rsidR="00E54AE7" w:rsidRPr="009A4E6D" w:rsidRDefault="00E54AE7" w:rsidP="00E54AE7">
      <w:pPr>
        <w:pStyle w:val="Heading4"/>
        <w:rPr>
          <w:lang w:val="bg-BG"/>
        </w:rPr>
      </w:pPr>
      <w:r w:rsidRPr="00437BDC">
        <w:t>Requirements</w:t>
      </w:r>
    </w:p>
    <w:p w14:paraId="6662D7A2" w14:textId="77777777" w:rsidR="00E54AE7" w:rsidRPr="00990DD7" w:rsidRDefault="00E54AE7" w:rsidP="000A1EC1">
      <w:pPr>
        <w:numPr>
          <w:ilvl w:val="0"/>
          <w:numId w:val="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8F750E4" w14:textId="77777777" w:rsidR="00E54AE7" w:rsidRPr="00990DD7" w:rsidRDefault="00E54AE7" w:rsidP="000A1EC1">
      <w:pPr>
        <w:numPr>
          <w:ilvl w:val="1"/>
          <w:numId w:val="3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layout-</w:t>
      </w:r>
      <w:proofErr w:type="spellStart"/>
      <w:r>
        <w:rPr>
          <w:b/>
          <w:bCs/>
          <w:lang w:val="en-GB"/>
        </w:rPr>
        <w:t>centered</w:t>
      </w:r>
      <w:proofErr w:type="spellEnd"/>
      <w:r>
        <w:rPr>
          <w:b/>
          <w:bCs/>
          <w:lang w:val="en-GB"/>
        </w:rPr>
        <w:t>-container</w:t>
      </w:r>
      <w:r w:rsidRPr="00990DD7">
        <w:rPr>
          <w:b/>
          <w:bCs/>
        </w:rPr>
        <w:t>.html</w:t>
      </w:r>
    </w:p>
    <w:p w14:paraId="42E74260" w14:textId="77777777" w:rsidR="00E54AE7" w:rsidRDefault="00E54AE7" w:rsidP="000A1EC1">
      <w:pPr>
        <w:numPr>
          <w:ilvl w:val="1"/>
          <w:numId w:val="3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layout-</w:t>
      </w:r>
      <w:proofErr w:type="spellStart"/>
      <w:r>
        <w:rPr>
          <w:b/>
          <w:bCs/>
          <w:lang w:val="en-GB"/>
        </w:rPr>
        <w:t>centered</w:t>
      </w:r>
      <w:proofErr w:type="spellEnd"/>
      <w:r>
        <w:rPr>
          <w:b/>
          <w:bCs/>
          <w:lang w:val="en-GB"/>
        </w:rPr>
        <w:t>-container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3CEA26FB" w14:textId="77777777" w:rsidR="00E54AE7" w:rsidRPr="005A09F6" w:rsidRDefault="00E54AE7" w:rsidP="000A1EC1">
      <w:pPr>
        <w:pStyle w:val="Heading3"/>
        <w:numPr>
          <w:ilvl w:val="0"/>
          <w:numId w:val="4"/>
        </w:numPr>
        <w:ind w:left="284" w:hanging="284"/>
        <w:rPr>
          <w:highlight w:val="yellow"/>
        </w:rPr>
      </w:pPr>
      <w:r w:rsidRPr="005A09F6">
        <w:rPr>
          <w:highlight w:val="yellow"/>
        </w:rPr>
        <w:lastRenderedPageBreak/>
        <w:t>Layout – Section and Wrapper</w:t>
      </w:r>
    </w:p>
    <w:p w14:paraId="7DE6374F" w14:textId="77777777" w:rsidR="00E54AE7" w:rsidRDefault="00E54AE7" w:rsidP="00E54AE7">
      <w:pPr>
        <w:rPr>
          <w:lang w:val="en-GB"/>
        </w:rPr>
      </w:pPr>
      <w:r>
        <w:rPr>
          <w:noProof/>
        </w:rPr>
        <w:drawing>
          <wp:inline distT="0" distB="0" distL="0" distR="0" wp14:anchorId="7EB9814D" wp14:editId="14144469">
            <wp:extent cx="6622922" cy="2829926"/>
            <wp:effectExtent l="12700" t="12700" r="6985" b="15240"/>
            <wp:docPr id="502907602" name="Картина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907602" name="Картина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" r="5" b="34578"/>
                    <a:stretch/>
                  </pic:blipFill>
                  <pic:spPr bwMode="auto">
                    <a:xfrm>
                      <a:off x="0" y="0"/>
                      <a:ext cx="6622922" cy="282992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BA7AAA" w14:textId="2E8AB0D9" w:rsidR="00E54AE7" w:rsidRPr="009A4E6D" w:rsidRDefault="00E54AE7" w:rsidP="00E54AE7">
      <w:pPr>
        <w:pStyle w:val="Heading4"/>
        <w:rPr>
          <w:lang w:val="bg-BG"/>
        </w:rPr>
      </w:pPr>
      <w:bookmarkStart w:id="4" w:name="_Hlk167089027"/>
      <w:r w:rsidRPr="00437BDC">
        <w:t>Objective</w:t>
      </w:r>
    </w:p>
    <w:p w14:paraId="0200CF7C" w14:textId="77777777" w:rsidR="00E54AE7" w:rsidRPr="003A43C1" w:rsidRDefault="00E54AE7" w:rsidP="00E54AE7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7424881C" w14:textId="19AF466E" w:rsidR="00E54AE7" w:rsidRPr="009A4E6D" w:rsidRDefault="00E54AE7" w:rsidP="00E54AE7">
      <w:pPr>
        <w:pStyle w:val="Heading4"/>
        <w:rPr>
          <w:lang w:val="bg-BG"/>
        </w:rPr>
      </w:pPr>
      <w:r w:rsidRPr="00437BDC">
        <w:t>Requirements</w:t>
      </w:r>
    </w:p>
    <w:bookmarkEnd w:id="4"/>
    <w:p w14:paraId="38867FA1" w14:textId="77777777" w:rsidR="00E54AE7" w:rsidRPr="00990DD7" w:rsidRDefault="00E54AE7" w:rsidP="000A1EC1">
      <w:pPr>
        <w:numPr>
          <w:ilvl w:val="0"/>
          <w:numId w:val="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ADB0BCC" w14:textId="77777777" w:rsidR="00E54AE7" w:rsidRPr="00990DD7" w:rsidRDefault="00E54AE7" w:rsidP="000A1EC1">
      <w:pPr>
        <w:numPr>
          <w:ilvl w:val="1"/>
          <w:numId w:val="3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bookmarkStart w:id="5" w:name="_Hlk167088995"/>
      <w:r>
        <w:rPr>
          <w:b/>
          <w:bCs/>
          <w:lang w:val="en-GB"/>
        </w:rPr>
        <w:t>layout-section-and-wrapper</w:t>
      </w:r>
      <w:bookmarkEnd w:id="5"/>
      <w:r w:rsidRPr="00990DD7">
        <w:rPr>
          <w:b/>
          <w:bCs/>
        </w:rPr>
        <w:t>.html</w:t>
      </w:r>
    </w:p>
    <w:p w14:paraId="60604F73" w14:textId="77777777" w:rsidR="00E54AE7" w:rsidRPr="00C87B8D" w:rsidRDefault="00E54AE7" w:rsidP="000A1EC1">
      <w:pPr>
        <w:numPr>
          <w:ilvl w:val="1"/>
          <w:numId w:val="3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layout-section-and-wrapper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43665512" w14:textId="083625BB" w:rsidR="003A40D5" w:rsidRPr="00705B4F" w:rsidRDefault="003A40D5" w:rsidP="003A40D5">
      <w:pPr>
        <w:pStyle w:val="Heading3"/>
        <w:rPr>
          <w:lang w:val="bg-BG"/>
        </w:rPr>
      </w:pPr>
      <w:r>
        <w:rPr>
          <w:noProof/>
        </w:rPr>
        <w:t xml:space="preserve">4. </w:t>
      </w:r>
      <w:r w:rsidRPr="00A85F50">
        <w:rPr>
          <w:noProof/>
          <w:highlight w:val="yellow"/>
        </w:rPr>
        <w:t xml:space="preserve">Layout </w:t>
      </w:r>
      <w:r w:rsidRPr="00A85F50">
        <w:rPr>
          <w:highlight w:val="yellow"/>
        </w:rPr>
        <w:t>– 3 columns</w:t>
      </w:r>
    </w:p>
    <w:p w14:paraId="47DA7D30" w14:textId="77777777" w:rsidR="003A40D5" w:rsidRDefault="003A40D5" w:rsidP="003A40D5">
      <w:r w:rsidRPr="00D71497">
        <w:rPr>
          <w:noProof/>
        </w:rPr>
        <w:drawing>
          <wp:inline distT="0" distB="0" distL="0" distR="0" wp14:anchorId="293D7C84" wp14:editId="72C60BFD">
            <wp:extent cx="6622838" cy="2476500"/>
            <wp:effectExtent l="12700" t="12700" r="6985" b="12700"/>
            <wp:docPr id="1621420185" name="Картина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A screenshot of a computer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523"/>
                    <a:stretch/>
                  </pic:blipFill>
                  <pic:spPr bwMode="auto">
                    <a:xfrm>
                      <a:off x="0" y="0"/>
                      <a:ext cx="6624298" cy="24770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D51F6" w14:textId="19A0CDF3" w:rsidR="003A40D5" w:rsidRPr="009A4E6D" w:rsidRDefault="003A40D5" w:rsidP="003A40D5">
      <w:pPr>
        <w:pStyle w:val="Heading4"/>
        <w:rPr>
          <w:lang w:val="bg-BG"/>
        </w:rPr>
      </w:pPr>
      <w:r w:rsidRPr="00437BDC">
        <w:t>Objective</w:t>
      </w:r>
    </w:p>
    <w:p w14:paraId="4DBE4147" w14:textId="77777777" w:rsidR="003A40D5" w:rsidRPr="006930BD" w:rsidRDefault="003A40D5" w:rsidP="003A40D5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16DB24C0" w14:textId="742DBC61" w:rsidR="003A40D5" w:rsidRPr="009A4E6D" w:rsidRDefault="003A40D5" w:rsidP="003A40D5">
      <w:pPr>
        <w:pStyle w:val="Heading4"/>
        <w:rPr>
          <w:lang w:val="bg-BG"/>
        </w:rPr>
      </w:pPr>
      <w:r w:rsidRPr="00437BDC">
        <w:t>Requirements</w:t>
      </w:r>
    </w:p>
    <w:p w14:paraId="701D9910" w14:textId="77777777" w:rsidR="003A40D5" w:rsidRPr="00990DD7" w:rsidRDefault="003A40D5" w:rsidP="000A1EC1">
      <w:pPr>
        <w:numPr>
          <w:ilvl w:val="0"/>
          <w:numId w:val="2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A85E74F" w14:textId="77777777" w:rsidR="003A40D5" w:rsidRPr="000B4FA1" w:rsidRDefault="003A40D5" w:rsidP="000A1EC1">
      <w:pPr>
        <w:numPr>
          <w:ilvl w:val="1"/>
          <w:numId w:val="2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Pr="000B4FA1">
        <w:rPr>
          <w:b/>
          <w:bCs/>
          <w:lang w:val="en-GB"/>
        </w:rPr>
        <w:t>three-columns.html</w:t>
      </w:r>
    </w:p>
    <w:p w14:paraId="3E079C23" w14:textId="0B171536" w:rsidR="003A40D5" w:rsidRDefault="003A40D5" w:rsidP="000A1EC1">
      <w:pPr>
        <w:numPr>
          <w:ilvl w:val="1"/>
          <w:numId w:val="2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>
        <w:rPr>
          <w:b/>
          <w:bCs/>
          <w:lang w:val="en-GB"/>
        </w:rPr>
        <w:t>three-columns</w:t>
      </w:r>
      <w:r w:rsidRPr="000B4FA1">
        <w:rPr>
          <w:b/>
          <w:bCs/>
        </w:rPr>
        <w:t>.</w:t>
      </w:r>
      <w:proofErr w:type="spellStart"/>
      <w:r w:rsidRPr="000B4FA1">
        <w:rPr>
          <w:b/>
          <w:bCs/>
        </w:rPr>
        <w:t>css</w:t>
      </w:r>
      <w:proofErr w:type="spellEnd"/>
      <w:r>
        <w:rPr>
          <w:rStyle w:val="CodeChar"/>
          <w:lang w:eastAsia="en-GB"/>
        </w:rPr>
        <w:t xml:space="preserve"> </w:t>
      </w:r>
    </w:p>
    <w:p w14:paraId="3FF0E7F4" w14:textId="4EA91588" w:rsidR="003A40D5" w:rsidRPr="00705B4F" w:rsidRDefault="003A40D5" w:rsidP="003A40D5">
      <w:pPr>
        <w:pStyle w:val="Heading3"/>
        <w:rPr>
          <w:lang w:val="bg-BG"/>
        </w:rPr>
      </w:pPr>
      <w:r>
        <w:lastRenderedPageBreak/>
        <w:t xml:space="preserve">5. </w:t>
      </w:r>
      <w:r w:rsidRPr="00705B4F">
        <w:t>Calendar</w:t>
      </w:r>
    </w:p>
    <w:p w14:paraId="17FF430D" w14:textId="77777777" w:rsidR="003A40D5" w:rsidRDefault="003A40D5" w:rsidP="003A40D5">
      <w:r w:rsidRPr="00D71497">
        <w:rPr>
          <w:noProof/>
        </w:rPr>
        <w:drawing>
          <wp:inline distT="0" distB="0" distL="0" distR="0" wp14:anchorId="393F6ABE" wp14:editId="14964786">
            <wp:extent cx="6622415" cy="2647950"/>
            <wp:effectExtent l="12700" t="12700" r="6985" b="19050"/>
            <wp:docPr id="1950406195" name="Картина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6195" name="Картина 1" descr="A screenshot of a computer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916"/>
                    <a:stretch/>
                  </pic:blipFill>
                  <pic:spPr bwMode="auto">
                    <a:xfrm>
                      <a:off x="0" y="0"/>
                      <a:ext cx="6624298" cy="26487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5B858" w14:textId="13811267" w:rsidR="003A40D5" w:rsidRPr="009A4E6D" w:rsidRDefault="003A40D5" w:rsidP="003A40D5">
      <w:pPr>
        <w:pStyle w:val="Heading4"/>
        <w:rPr>
          <w:lang w:val="bg-BG"/>
        </w:rPr>
      </w:pPr>
      <w:r w:rsidRPr="00437BDC">
        <w:t>Objective</w:t>
      </w:r>
    </w:p>
    <w:p w14:paraId="55FDED1F" w14:textId="77777777" w:rsidR="003A40D5" w:rsidRPr="006930BD" w:rsidRDefault="003A40D5" w:rsidP="003A40D5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97EA059" w14:textId="4909AEBB" w:rsidR="003A40D5" w:rsidRPr="009A4E6D" w:rsidRDefault="003A40D5" w:rsidP="003A40D5">
      <w:pPr>
        <w:pStyle w:val="Heading4"/>
        <w:rPr>
          <w:lang w:val="bg-BG"/>
        </w:rPr>
      </w:pPr>
      <w:r w:rsidRPr="00437BDC">
        <w:t>Requirements</w:t>
      </w:r>
    </w:p>
    <w:p w14:paraId="59DA20E4" w14:textId="77777777" w:rsidR="003A40D5" w:rsidRPr="00990DD7" w:rsidRDefault="003A40D5" w:rsidP="000A1EC1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202CAB43" w14:textId="77777777" w:rsidR="003A40D5" w:rsidRPr="000B4FA1" w:rsidRDefault="003A40D5" w:rsidP="000A1EC1">
      <w:pPr>
        <w:numPr>
          <w:ilvl w:val="1"/>
          <w:numId w:val="5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>
        <w:rPr>
          <w:b/>
          <w:bCs/>
          <w:lang w:val="en-GB"/>
        </w:rPr>
        <w:t>calendar</w:t>
      </w:r>
      <w:r w:rsidRPr="000B4FA1">
        <w:rPr>
          <w:b/>
          <w:bCs/>
        </w:rPr>
        <w:t>.html</w:t>
      </w:r>
    </w:p>
    <w:p w14:paraId="592EBD29" w14:textId="24276529" w:rsidR="00640502" w:rsidRPr="002F696B" w:rsidRDefault="003A40D5" w:rsidP="000A1EC1">
      <w:pPr>
        <w:numPr>
          <w:ilvl w:val="1"/>
          <w:numId w:val="5"/>
        </w:numPr>
        <w:spacing w:before="0" w:after="200"/>
        <w:rPr>
          <w:rFonts w:ascii="Consolas" w:hAnsi="Consolas"/>
          <w:b/>
          <w:noProof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>
        <w:rPr>
          <w:b/>
          <w:bCs/>
          <w:lang w:val="en-GB"/>
        </w:rPr>
        <w:t>calendar</w:t>
      </w:r>
      <w:r w:rsidRPr="000B4FA1">
        <w:rPr>
          <w:b/>
          <w:bCs/>
        </w:rPr>
        <w:t>.</w:t>
      </w:r>
      <w:proofErr w:type="spellStart"/>
      <w:r w:rsidRPr="000B4FA1">
        <w:rPr>
          <w:b/>
          <w:bCs/>
        </w:rPr>
        <w:t>css</w:t>
      </w:r>
      <w:proofErr w:type="spellEnd"/>
      <w:r>
        <w:rPr>
          <w:rStyle w:val="CodeChar"/>
          <w:lang w:eastAsia="en-GB"/>
        </w:rPr>
        <w:t xml:space="preserve"> </w:t>
      </w:r>
    </w:p>
    <w:sectPr w:rsidR="00640502" w:rsidRPr="002F696B" w:rsidSect="007A004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170BC5" w14:textId="77777777" w:rsidR="009541AF" w:rsidRDefault="009541AF" w:rsidP="008068A2">
      <w:pPr>
        <w:spacing w:after="0" w:line="240" w:lineRule="auto"/>
      </w:pPr>
      <w:r>
        <w:separator/>
      </w:r>
    </w:p>
  </w:endnote>
  <w:endnote w:type="continuationSeparator" w:id="0">
    <w:p w14:paraId="4D73B6C8" w14:textId="77777777" w:rsidR="009541AF" w:rsidRDefault="009541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8D68DF" w14:textId="77777777" w:rsidR="009541AF" w:rsidRDefault="009541AF" w:rsidP="008068A2">
      <w:pPr>
        <w:spacing w:after="0" w:line="240" w:lineRule="auto"/>
      </w:pPr>
      <w:r>
        <w:separator/>
      </w:r>
    </w:p>
  </w:footnote>
  <w:footnote w:type="continuationSeparator" w:id="0">
    <w:p w14:paraId="52736BF3" w14:textId="77777777" w:rsidR="009541AF" w:rsidRDefault="009541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BE510C"/>
    <w:multiLevelType w:val="hybridMultilevel"/>
    <w:tmpl w:val="373EC550"/>
    <w:lvl w:ilvl="0" w:tplc="3954943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014A28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FC50F2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14325762">
    <w:abstractNumId w:val="0"/>
  </w:num>
  <w:num w:numId="2" w16cid:durableId="2001040097">
    <w:abstractNumId w:val="3"/>
  </w:num>
  <w:num w:numId="3" w16cid:durableId="1291739465">
    <w:abstractNumId w:val="4"/>
  </w:num>
  <w:num w:numId="4" w16cid:durableId="1358000407">
    <w:abstractNumId w:val="1"/>
  </w:num>
  <w:num w:numId="5" w16cid:durableId="221989762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oFABL0cxY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1EC1"/>
    <w:rsid w:val="000A6794"/>
    <w:rsid w:val="000B39E6"/>
    <w:rsid w:val="000B56F0"/>
    <w:rsid w:val="000C5361"/>
    <w:rsid w:val="000D1778"/>
    <w:rsid w:val="000D1E43"/>
    <w:rsid w:val="000D513F"/>
    <w:rsid w:val="00103906"/>
    <w:rsid w:val="00110947"/>
    <w:rsid w:val="00110ACE"/>
    <w:rsid w:val="0011270A"/>
    <w:rsid w:val="001275B9"/>
    <w:rsid w:val="0014213A"/>
    <w:rsid w:val="00142C75"/>
    <w:rsid w:val="001449E8"/>
    <w:rsid w:val="001619DF"/>
    <w:rsid w:val="00163AF9"/>
    <w:rsid w:val="00164CDC"/>
    <w:rsid w:val="00166463"/>
    <w:rsid w:val="00167CF1"/>
    <w:rsid w:val="00171021"/>
    <w:rsid w:val="00173468"/>
    <w:rsid w:val="00174A25"/>
    <w:rsid w:val="00175E1D"/>
    <w:rsid w:val="001837BD"/>
    <w:rsid w:val="00183A2C"/>
    <w:rsid w:val="00187E8C"/>
    <w:rsid w:val="001A134D"/>
    <w:rsid w:val="001A6728"/>
    <w:rsid w:val="001A6E9D"/>
    <w:rsid w:val="001B7060"/>
    <w:rsid w:val="001C1FCD"/>
    <w:rsid w:val="001D2464"/>
    <w:rsid w:val="001D50AE"/>
    <w:rsid w:val="001E1161"/>
    <w:rsid w:val="001E3FEF"/>
    <w:rsid w:val="001F0210"/>
    <w:rsid w:val="00202683"/>
    <w:rsid w:val="00202B45"/>
    <w:rsid w:val="00215FCE"/>
    <w:rsid w:val="002176CF"/>
    <w:rsid w:val="002326A7"/>
    <w:rsid w:val="00232E7D"/>
    <w:rsid w:val="00247375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2D419E"/>
    <w:rsid w:val="002E264C"/>
    <w:rsid w:val="002F696B"/>
    <w:rsid w:val="00302146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40D5"/>
    <w:rsid w:val="003A5602"/>
    <w:rsid w:val="003B0278"/>
    <w:rsid w:val="003B1846"/>
    <w:rsid w:val="003B6A53"/>
    <w:rsid w:val="003C5577"/>
    <w:rsid w:val="003E1013"/>
    <w:rsid w:val="003E15AD"/>
    <w:rsid w:val="003E167F"/>
    <w:rsid w:val="003E2A3C"/>
    <w:rsid w:val="003E2F33"/>
    <w:rsid w:val="003E6BFB"/>
    <w:rsid w:val="003F1864"/>
    <w:rsid w:val="0041081C"/>
    <w:rsid w:val="004173EE"/>
    <w:rsid w:val="00421E67"/>
    <w:rsid w:val="004311CA"/>
    <w:rsid w:val="00435E0D"/>
    <w:rsid w:val="00453E3C"/>
    <w:rsid w:val="00463C14"/>
    <w:rsid w:val="00470CCD"/>
    <w:rsid w:val="004714CF"/>
    <w:rsid w:val="0047331A"/>
    <w:rsid w:val="0047640B"/>
    <w:rsid w:val="0047644B"/>
    <w:rsid w:val="00476D4B"/>
    <w:rsid w:val="00491748"/>
    <w:rsid w:val="0049778F"/>
    <w:rsid w:val="004A1C60"/>
    <w:rsid w:val="004A7E77"/>
    <w:rsid w:val="004B0253"/>
    <w:rsid w:val="004B1022"/>
    <w:rsid w:val="004C0A80"/>
    <w:rsid w:val="004D03E1"/>
    <w:rsid w:val="004D29A9"/>
    <w:rsid w:val="004E00E5"/>
    <w:rsid w:val="004E0D4F"/>
    <w:rsid w:val="004E4C1E"/>
    <w:rsid w:val="004F14C5"/>
    <w:rsid w:val="0050017E"/>
    <w:rsid w:val="00503820"/>
    <w:rsid w:val="005054C7"/>
    <w:rsid w:val="00507F81"/>
    <w:rsid w:val="00510DB5"/>
    <w:rsid w:val="00513B1C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79"/>
    <w:rsid w:val="005803E5"/>
    <w:rsid w:val="0058064B"/>
    <w:rsid w:val="00584EDB"/>
    <w:rsid w:val="0058723E"/>
    <w:rsid w:val="00594821"/>
    <w:rsid w:val="00596357"/>
    <w:rsid w:val="00596AA5"/>
    <w:rsid w:val="005A09F6"/>
    <w:rsid w:val="005B0164"/>
    <w:rsid w:val="005B5191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189F"/>
    <w:rsid w:val="00763912"/>
    <w:rsid w:val="00766124"/>
    <w:rsid w:val="00774E44"/>
    <w:rsid w:val="00785258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D6B"/>
    <w:rsid w:val="008247FD"/>
    <w:rsid w:val="00836CA4"/>
    <w:rsid w:val="00840D82"/>
    <w:rsid w:val="0085184F"/>
    <w:rsid w:val="00861625"/>
    <w:rsid w:val="008617B5"/>
    <w:rsid w:val="00870828"/>
    <w:rsid w:val="0088080B"/>
    <w:rsid w:val="00887CAC"/>
    <w:rsid w:val="00891FEB"/>
    <w:rsid w:val="008B07D7"/>
    <w:rsid w:val="008B1592"/>
    <w:rsid w:val="008B4D64"/>
    <w:rsid w:val="008B557F"/>
    <w:rsid w:val="008C2344"/>
    <w:rsid w:val="008C2B83"/>
    <w:rsid w:val="008C5012"/>
    <w:rsid w:val="008C5930"/>
    <w:rsid w:val="008D43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41AF"/>
    <w:rsid w:val="00955691"/>
    <w:rsid w:val="00961157"/>
    <w:rsid w:val="00965C5B"/>
    <w:rsid w:val="0096684B"/>
    <w:rsid w:val="00972C7F"/>
    <w:rsid w:val="00976211"/>
    <w:rsid w:val="00976E46"/>
    <w:rsid w:val="009A4AA5"/>
    <w:rsid w:val="009A4E6D"/>
    <w:rsid w:val="009A6D27"/>
    <w:rsid w:val="009B4FB4"/>
    <w:rsid w:val="009C0C39"/>
    <w:rsid w:val="009D1805"/>
    <w:rsid w:val="009E1A09"/>
    <w:rsid w:val="009F4580"/>
    <w:rsid w:val="00A02545"/>
    <w:rsid w:val="00A025E6"/>
    <w:rsid w:val="00A05555"/>
    <w:rsid w:val="00A06D89"/>
    <w:rsid w:val="00A147A7"/>
    <w:rsid w:val="00A1735C"/>
    <w:rsid w:val="00A35790"/>
    <w:rsid w:val="00A45A89"/>
    <w:rsid w:val="00A47F12"/>
    <w:rsid w:val="00A63530"/>
    <w:rsid w:val="00A66DE2"/>
    <w:rsid w:val="00A70227"/>
    <w:rsid w:val="00A76D8E"/>
    <w:rsid w:val="00A847D3"/>
    <w:rsid w:val="00A85F50"/>
    <w:rsid w:val="00A96889"/>
    <w:rsid w:val="00AA3772"/>
    <w:rsid w:val="00AB106E"/>
    <w:rsid w:val="00AB2224"/>
    <w:rsid w:val="00AB7DFC"/>
    <w:rsid w:val="00AC0F5F"/>
    <w:rsid w:val="00AC36D6"/>
    <w:rsid w:val="00AC60FE"/>
    <w:rsid w:val="00AC77AD"/>
    <w:rsid w:val="00AD3214"/>
    <w:rsid w:val="00AD3E1A"/>
    <w:rsid w:val="00AE05D3"/>
    <w:rsid w:val="00AE355A"/>
    <w:rsid w:val="00AF1745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1FD9"/>
    <w:rsid w:val="00BF201D"/>
    <w:rsid w:val="00C04262"/>
    <w:rsid w:val="00C0490B"/>
    <w:rsid w:val="00C07904"/>
    <w:rsid w:val="00C121AF"/>
    <w:rsid w:val="00C14C80"/>
    <w:rsid w:val="00C27853"/>
    <w:rsid w:val="00C355A5"/>
    <w:rsid w:val="00C36547"/>
    <w:rsid w:val="00C36B6D"/>
    <w:rsid w:val="00C43B64"/>
    <w:rsid w:val="00C452B9"/>
    <w:rsid w:val="00C53F37"/>
    <w:rsid w:val="00C5499A"/>
    <w:rsid w:val="00C62A0F"/>
    <w:rsid w:val="00C75AF1"/>
    <w:rsid w:val="00C82862"/>
    <w:rsid w:val="00C84E4D"/>
    <w:rsid w:val="00CA2FD0"/>
    <w:rsid w:val="00CA5BCE"/>
    <w:rsid w:val="00CB626D"/>
    <w:rsid w:val="00CD1C20"/>
    <w:rsid w:val="00CD5181"/>
    <w:rsid w:val="00CD7485"/>
    <w:rsid w:val="00CE2360"/>
    <w:rsid w:val="00CE236C"/>
    <w:rsid w:val="00CF0047"/>
    <w:rsid w:val="00D00346"/>
    <w:rsid w:val="00D06E30"/>
    <w:rsid w:val="00D12D5B"/>
    <w:rsid w:val="00D22895"/>
    <w:rsid w:val="00D3404A"/>
    <w:rsid w:val="00D4354E"/>
    <w:rsid w:val="00D43F69"/>
    <w:rsid w:val="00D44F74"/>
    <w:rsid w:val="00D50F79"/>
    <w:rsid w:val="00D67075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4BD0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54AE7"/>
    <w:rsid w:val="00E63F64"/>
    <w:rsid w:val="00E66730"/>
    <w:rsid w:val="00E74623"/>
    <w:rsid w:val="00E80232"/>
    <w:rsid w:val="00E80E3D"/>
    <w:rsid w:val="00E86D42"/>
    <w:rsid w:val="00E870B8"/>
    <w:rsid w:val="00EA1019"/>
    <w:rsid w:val="00EA3B29"/>
    <w:rsid w:val="00EA40D8"/>
    <w:rsid w:val="00EB7421"/>
    <w:rsid w:val="00EC36F5"/>
    <w:rsid w:val="00EC5A4D"/>
    <w:rsid w:val="00ED0DEA"/>
    <w:rsid w:val="00ED73C4"/>
    <w:rsid w:val="00EF2B4A"/>
    <w:rsid w:val="00F071DC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3CA2"/>
    <w:rsid w:val="00F96D0D"/>
    <w:rsid w:val="00F976AD"/>
    <w:rsid w:val="00FA5F6B"/>
    <w:rsid w:val="00FA6461"/>
    <w:rsid w:val="00FB1EE4"/>
    <w:rsid w:val="00FC1556"/>
    <w:rsid w:val="00FE038F"/>
    <w:rsid w:val="00FE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5</TotalTime>
  <Pages>3</Pages>
  <Words>155</Words>
  <Characters>982</Characters>
  <Application>Microsoft Office Word</Application>
  <DocSecurity>0</DocSecurity>
  <Lines>42</Lines>
  <Paragraphs>4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100</cp:revision>
  <cp:lastPrinted>2023-05-11T12:17:00Z</cp:lastPrinted>
  <dcterms:created xsi:type="dcterms:W3CDTF">2019-11-12T12:29:00Z</dcterms:created>
  <dcterms:modified xsi:type="dcterms:W3CDTF">2025-01-15T21:2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